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ulia Poff</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l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ff</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6 Elder Lane Winnetk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curry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1585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v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